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8ed1966</w:t>
        </w:r>
      </w:hyperlink>
      <w:r>
        <w:t xml:space="preserve"> </w:t>
      </w:r>
      <w:r>
        <w:t xml:space="preserve">on January 3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1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1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1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1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1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1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1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1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1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1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1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1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1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1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1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1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1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1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1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1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1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1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1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8ed1966988bc19593b6e558205553033af6267a7"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8ed1966988bc19593b6e558205553033af6267a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8ed1966988bc19593b6e558205553033af6267a7"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8ed1966988bc19593b6e558205553033af6267a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31T21:15:43Z</dcterms:created>
  <dcterms:modified xsi:type="dcterms:W3CDTF">2023-01-31T21: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